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080F5" w14:textId="2203E2BD" w:rsidR="00624A55" w:rsidRPr="008F3D35" w:rsidRDefault="00B727B6" w:rsidP="008F3D35">
      <w:pPr>
        <w:pStyle w:val="Heading1"/>
      </w:pPr>
      <w:r>
        <w:rPr>
          <w:lang w:val="en-AU"/>
        </w:rPr>
        <w:t>Independent checklist se</w:t>
      </w:r>
      <w:r w:rsidR="0007009E">
        <w:rPr>
          <w:lang w:val="en-AU"/>
        </w:rPr>
        <w:t>lf-monitoring flow chart</w:t>
      </w:r>
    </w:p>
    <w:p w14:paraId="1EF04979" w14:textId="0874352F" w:rsidR="00122524" w:rsidRPr="0007009E" w:rsidRDefault="0007009E" w:rsidP="0007009E">
      <w:pPr>
        <w:pStyle w:val="Intro"/>
      </w:pPr>
      <w:r>
        <w:rPr>
          <w:noProof/>
          <w:lang w:eastAsia="en-AU"/>
        </w:rPr>
        <w:drawing>
          <wp:anchor distT="0" distB="0" distL="114300" distR="114300" simplePos="0" relativeHeight="251659264" behindDoc="1" locked="0" layoutInCell="1" allowOverlap="1" wp14:anchorId="3C50187C" wp14:editId="5955DA44">
            <wp:simplePos x="0" y="0"/>
            <wp:positionH relativeFrom="column">
              <wp:posOffset>1429344</wp:posOffset>
            </wp:positionH>
            <wp:positionV relativeFrom="paragraph">
              <wp:posOffset>407165</wp:posOffset>
            </wp:positionV>
            <wp:extent cx="7730836" cy="5176695"/>
            <wp:effectExtent l="0" t="0" r="381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32114" cy="5177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</w:t>
      </w:r>
      <w:r w:rsidRPr="0007009E">
        <w:t>his flowchart is designed to support a high-ability student in upper-primary or lower secondary school working on a complex independent task.</w:t>
      </w:r>
    </w:p>
    <w:p w14:paraId="033F581D" w14:textId="1E233FA6" w:rsidR="00122524" w:rsidRPr="0097575D" w:rsidRDefault="00122524" w:rsidP="00122524">
      <w:pPr>
        <w:rPr>
          <w:rFonts w:ascii="Arial" w:hAnsi="Arial" w:cs="Arial"/>
          <w:i/>
          <w:sz w:val="24"/>
        </w:rPr>
      </w:pPr>
      <w:r w:rsidRPr="0097575D">
        <w:rPr>
          <w:rFonts w:ascii="Arial" w:hAnsi="Arial" w:cs="Arial"/>
          <w:i/>
          <w:sz w:val="24"/>
        </w:rPr>
        <w:t>Before I seek help:</w:t>
      </w:r>
    </w:p>
    <w:p w14:paraId="30240A02" w14:textId="2102EE14" w:rsidR="00122524" w:rsidRDefault="00122524" w:rsidP="00122524"/>
    <w:p w14:paraId="71A0AE6A" w14:textId="77777777" w:rsidR="00122524" w:rsidRDefault="00122524" w:rsidP="00122524">
      <w:pPr>
        <w:jc w:val="center"/>
      </w:pPr>
    </w:p>
    <w:p w14:paraId="3950F060" w14:textId="2FFA249F" w:rsidR="00122369" w:rsidRDefault="00122369" w:rsidP="00AF1EB5">
      <w:pPr>
        <w:rPr>
          <w:lang w:val="en-AU"/>
        </w:rPr>
      </w:pPr>
    </w:p>
    <w:sectPr w:rsidR="00122369" w:rsidSect="00122524">
      <w:headerReference w:type="default" r:id="rId12"/>
      <w:footerReference w:type="even" r:id="rId13"/>
      <w:footerReference w:type="default" r:id="rId14"/>
      <w:pgSz w:w="16838" w:h="11906" w:orient="landscape" w:code="9"/>
      <w:pgMar w:top="1985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BA36FA" w14:textId="77777777" w:rsidR="00674FFA" w:rsidRDefault="00674FFA" w:rsidP="003967DD">
      <w:pPr>
        <w:spacing w:after="0"/>
      </w:pPr>
      <w:r>
        <w:separator/>
      </w:r>
    </w:p>
  </w:endnote>
  <w:endnote w:type="continuationSeparator" w:id="0">
    <w:p w14:paraId="1CFAFF98" w14:textId="77777777" w:rsidR="00674FFA" w:rsidRDefault="00674FFA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3B6A5F7B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6F471" w14:textId="77777777" w:rsidR="00674FFA" w:rsidRDefault="00674FFA" w:rsidP="003967DD">
      <w:pPr>
        <w:spacing w:after="0"/>
      </w:pPr>
      <w:r>
        <w:separator/>
      </w:r>
    </w:p>
  </w:footnote>
  <w:footnote w:type="continuationSeparator" w:id="0">
    <w:p w14:paraId="4DABADB6" w14:textId="77777777" w:rsidR="00674FFA" w:rsidRDefault="00674FFA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1E50" w14:textId="7ADDC7D9" w:rsidR="003967DD" w:rsidRDefault="0012252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2A08A3" wp14:editId="1C5EF6E5">
          <wp:simplePos x="0" y="0"/>
          <wp:positionH relativeFrom="page">
            <wp:posOffset>13970</wp:posOffset>
          </wp:positionH>
          <wp:positionV relativeFrom="page">
            <wp:posOffset>14275</wp:posOffset>
          </wp:positionV>
          <wp:extent cx="10670938" cy="7540625"/>
          <wp:effectExtent l="0" t="0" r="0" b="317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0938" cy="754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3"/>
  </w:num>
  <w:num w:numId="13">
    <w:abstractNumId w:val="15"/>
  </w:num>
  <w:num w:numId="14">
    <w:abstractNumId w:val="16"/>
  </w:num>
  <w:num w:numId="15">
    <w:abstractNumId w:val="11"/>
  </w:num>
  <w:num w:numId="16">
    <w:abstractNumId w:val="1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TAxNDAzNzU2NLdU0lEKTi0uzszPAykwqgUA9hMjQiwAAAA="/>
  </w:docVars>
  <w:rsids>
    <w:rsidRoot w:val="003967DD"/>
    <w:rsid w:val="00011F31"/>
    <w:rsid w:val="00013339"/>
    <w:rsid w:val="000256E2"/>
    <w:rsid w:val="0007009E"/>
    <w:rsid w:val="00077DA7"/>
    <w:rsid w:val="00080DA9"/>
    <w:rsid w:val="0008400E"/>
    <w:rsid w:val="000A47D4"/>
    <w:rsid w:val="000B62D4"/>
    <w:rsid w:val="000C600E"/>
    <w:rsid w:val="000E2A5E"/>
    <w:rsid w:val="00122369"/>
    <w:rsid w:val="00122524"/>
    <w:rsid w:val="00150E0F"/>
    <w:rsid w:val="00157212"/>
    <w:rsid w:val="0016287D"/>
    <w:rsid w:val="001C51A6"/>
    <w:rsid w:val="001D0D94"/>
    <w:rsid w:val="001D13F9"/>
    <w:rsid w:val="001F39DD"/>
    <w:rsid w:val="002512BE"/>
    <w:rsid w:val="00275FB8"/>
    <w:rsid w:val="002A4A96"/>
    <w:rsid w:val="002E393A"/>
    <w:rsid w:val="002E3BED"/>
    <w:rsid w:val="002F6115"/>
    <w:rsid w:val="00312720"/>
    <w:rsid w:val="00312A92"/>
    <w:rsid w:val="003272CE"/>
    <w:rsid w:val="00343AFC"/>
    <w:rsid w:val="0034745C"/>
    <w:rsid w:val="003967DD"/>
    <w:rsid w:val="003A4C39"/>
    <w:rsid w:val="004027BA"/>
    <w:rsid w:val="0042333B"/>
    <w:rsid w:val="004B2ED6"/>
    <w:rsid w:val="004C2C11"/>
    <w:rsid w:val="00512BBA"/>
    <w:rsid w:val="00555277"/>
    <w:rsid w:val="00567CF0"/>
    <w:rsid w:val="00574EBA"/>
    <w:rsid w:val="00584366"/>
    <w:rsid w:val="005A4F12"/>
    <w:rsid w:val="005A7966"/>
    <w:rsid w:val="005F40C1"/>
    <w:rsid w:val="00624A55"/>
    <w:rsid w:val="006671CE"/>
    <w:rsid w:val="00674FFA"/>
    <w:rsid w:val="006A1F8A"/>
    <w:rsid w:val="006A25AC"/>
    <w:rsid w:val="006E2B9A"/>
    <w:rsid w:val="0070219C"/>
    <w:rsid w:val="00710CED"/>
    <w:rsid w:val="00735566"/>
    <w:rsid w:val="00751FB3"/>
    <w:rsid w:val="007B556E"/>
    <w:rsid w:val="007D3E38"/>
    <w:rsid w:val="007F43DE"/>
    <w:rsid w:val="008065DA"/>
    <w:rsid w:val="00890680"/>
    <w:rsid w:val="00892E24"/>
    <w:rsid w:val="008A7ACA"/>
    <w:rsid w:val="008B1737"/>
    <w:rsid w:val="008C3EEC"/>
    <w:rsid w:val="008F3D35"/>
    <w:rsid w:val="00952690"/>
    <w:rsid w:val="00995D68"/>
    <w:rsid w:val="009A43C6"/>
    <w:rsid w:val="009B0884"/>
    <w:rsid w:val="009C7503"/>
    <w:rsid w:val="009F6A77"/>
    <w:rsid w:val="00A31926"/>
    <w:rsid w:val="00A710DF"/>
    <w:rsid w:val="00AF1EB5"/>
    <w:rsid w:val="00B21562"/>
    <w:rsid w:val="00B61A64"/>
    <w:rsid w:val="00B727B6"/>
    <w:rsid w:val="00C02354"/>
    <w:rsid w:val="00C539BB"/>
    <w:rsid w:val="00C54E52"/>
    <w:rsid w:val="00C7514A"/>
    <w:rsid w:val="00CC5AA8"/>
    <w:rsid w:val="00CD5993"/>
    <w:rsid w:val="00D32222"/>
    <w:rsid w:val="00D80A97"/>
    <w:rsid w:val="00D85A4E"/>
    <w:rsid w:val="00DC4553"/>
    <w:rsid w:val="00DC4D0D"/>
    <w:rsid w:val="00DF4B8D"/>
    <w:rsid w:val="00E34263"/>
    <w:rsid w:val="00E34721"/>
    <w:rsid w:val="00E4317E"/>
    <w:rsid w:val="00E5030B"/>
    <w:rsid w:val="00E64758"/>
    <w:rsid w:val="00E67862"/>
    <w:rsid w:val="00E77EB9"/>
    <w:rsid w:val="00F5271F"/>
    <w:rsid w:val="00F94715"/>
    <w:rsid w:val="00FB0558"/>
    <w:rsid w:val="00FF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43DE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7ACA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43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7F43DE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8A7ACA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A7ACA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43DE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8A7ACA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C51A6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43DE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43DE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C7514A"/>
    <w:pPr>
      <w:spacing w:after="40"/>
    </w:pPr>
    <w:rPr>
      <w:sz w:val="12"/>
      <w:szCs w:val="12"/>
    </w:rPr>
  </w:style>
  <w:style w:type="table" w:customStyle="1" w:styleId="TableGrid1">
    <w:name w:val="Table Grid1"/>
    <w:basedOn w:val="TableNormal"/>
    <w:next w:val="TableGrid"/>
    <w:uiPriority w:val="59"/>
    <w:unhideWhenUsed/>
    <w:rsid w:val="00D85A4E"/>
    <w:pPr>
      <w:spacing w:before="100"/>
    </w:pPr>
    <w:rPr>
      <w:rFonts w:eastAsia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AD2D45A26F72C4E90FFC6CD1BABEE5E" ma:contentTypeVersion="6" ma:contentTypeDescription="WebCM Documents Content Type" ma:contentTypeScope="" ma:versionID="1a77c4c4dc987734041d04df9e3a8945">
  <xsd:schema xmlns:xsd="http://www.w3.org/2001/XMLSchema" xmlns:xs="http://www.w3.org/2001/XMLSchema" xmlns:p="http://schemas.microsoft.com/office/2006/metadata/properties" xmlns:ns1="http://schemas.microsoft.com/sharepoint/v3" xmlns:ns2="cb9114c1-daad-44dd-acad-30f4246641f2" xmlns:ns3="8a0c5b8f-db2a-4f1f-9642-dd60d136b7be" targetNamespace="http://schemas.microsoft.com/office/2006/metadata/properties" ma:root="true" ma:fieldsID="e91349304b4116f7e9be85a7f1ad35d9" ns1:_="" ns2:_="" ns3:_="">
    <xsd:import namespace="http://schemas.microsoft.com/sharepoint/v3"/>
    <xsd:import namespace="cb9114c1-daad-44dd-acad-30f4246641f2"/>
    <xsd:import namespace="8a0c5b8f-db2a-4f1f-9642-dd60d136b7be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1:PublishingStartDate" minOccurs="0"/>
                <xsd:element ref="ns1:PublishingExpirationDate" minOccurs="0"/>
                <xsd:element ref="ns2:TaxCatchAll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  <xsd:element ref="ns3:pfad5814e62747ed9f131defefc62d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c5b8f-db2a-4f1f-9642-dd60d136b7be" elementFormDefault="qualified">
    <xsd:import namespace="http://schemas.microsoft.com/office/2006/documentManagement/types"/>
    <xsd:import namespace="http://schemas.microsoft.com/office/infopath/2007/PartnerControls"/>
    <xsd:element name="a319977fc8504e09982f090ae1d7c602" ma:index="19" nillable="true" ma:taxonomy="true" ma:internalName="a319977fc8504e09982f090ae1d7c602" ma:taxonomyFieldName="DEECD_ItemType" ma:displayName="Item Type" ma:default="-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-1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ad5814e62747ed9f131defefc62dac" ma:index="22" nillable="true" ma:taxonomy="true" ma:internalName="pfad5814e62747ed9f131defefc62dac" ma:taxonomyFieldName="DEECD_SubjectCategory" ma:displayName="Subject Category" ma:readOnly="false" ma:default="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EECD_Publisher xmlns="http://schemas.microsoft.com/sharepoint/v3">Department of Education and early Childhood Development</DEECD_Publisher>
    <a319977fc8504e09982f090ae1d7c602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pfad5814e62747ed9f131defefc62dac xmlns="8a0c5b8f-db2a-4f1f-9642-dd60d136b7be">
      <Terms xmlns="http://schemas.microsoft.com/office/infopath/2007/PartnerControls"/>
    </pfad5814e62747ed9f131defefc62dac>
    <DEECD_Keywords xmlns="http://schemas.microsoft.com/sharepoint/v3" xsi:nil="true"/>
    <DEECD_Description xmlns="http://schemas.microsoft.com/sharepoint/v3" xsi:nil="true"/>
    <ofbb8b9a280a423a91cf717fb81349cd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b1688cb4a3a940449dc8286705012a42 xmlns="8a0c5b8f-db2a-4f1f-9642-dd60d136b7be">
      <Terms xmlns="http://schemas.microsoft.com/office/infopath/2007/PartnerControls"/>
    </b1688cb4a3a940449dc8286705012a42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D8D532-C588-48A3-A897-A6927D9DC414}"/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teve Wardle</cp:lastModifiedBy>
  <cp:revision>7</cp:revision>
  <dcterms:created xsi:type="dcterms:W3CDTF">2021-04-28T02:27:00Z</dcterms:created>
  <dcterms:modified xsi:type="dcterms:W3CDTF">2021-04-28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AD2D45A26F72C4E90FFC6CD1BABEE5E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f1449aa6-494f-4477-8b85-1f866403ec79}</vt:lpwstr>
  </property>
  <property fmtid="{D5CDD505-2E9C-101B-9397-08002B2CF9AE}" pid="7" name="RecordPoint_ActiveItemWebId">
    <vt:lpwstr>{fe4f9958-04f5-4a84-a47c-4623f1d1d67a}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</Properties>
</file>